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A6851" w14:textId="63A04558" w:rsidR="3A890DDF" w:rsidRPr="006473E8" w:rsidRDefault="3A890DDF" w:rsidP="006473E8">
      <w:pPr>
        <w:pStyle w:val="Heading1"/>
        <w:jc w:val="center"/>
        <w:rPr>
          <w:rFonts w:ascii="Arial" w:hAnsi="Arial" w:cs="Arial"/>
        </w:rPr>
      </w:pPr>
      <w:r w:rsidRPr="006473E8">
        <w:rPr>
          <w:rFonts w:ascii="Arial" w:hAnsi="Arial" w:cs="Arial"/>
        </w:rPr>
        <w:t xml:space="preserve">Reef Check Malaysia </w:t>
      </w:r>
      <w:proofErr w:type="spellStart"/>
      <w:r w:rsidRPr="006473E8">
        <w:rPr>
          <w:rFonts w:ascii="Arial" w:hAnsi="Arial" w:cs="Arial"/>
        </w:rPr>
        <w:t>Menyokong</w:t>
      </w:r>
      <w:proofErr w:type="spellEnd"/>
      <w:r w:rsidRPr="006473E8">
        <w:rPr>
          <w:rFonts w:ascii="Arial" w:hAnsi="Arial" w:cs="Arial"/>
        </w:rPr>
        <w:t xml:space="preserve"> </w:t>
      </w:r>
      <w:proofErr w:type="spellStart"/>
      <w:r w:rsidRPr="006473E8">
        <w:rPr>
          <w:rFonts w:ascii="Arial" w:hAnsi="Arial" w:cs="Arial"/>
        </w:rPr>
        <w:t>Sepenuhnya</w:t>
      </w:r>
      <w:proofErr w:type="spellEnd"/>
      <w:r w:rsidRPr="006473E8">
        <w:rPr>
          <w:rFonts w:ascii="Arial" w:hAnsi="Arial" w:cs="Arial"/>
        </w:rPr>
        <w:t xml:space="preserve"> Keputusan </w:t>
      </w:r>
      <w:proofErr w:type="spellStart"/>
      <w:r w:rsidRPr="006473E8">
        <w:rPr>
          <w:rFonts w:ascii="Arial" w:hAnsi="Arial" w:cs="Arial"/>
        </w:rPr>
        <w:t>Membatalkan</w:t>
      </w:r>
      <w:proofErr w:type="spellEnd"/>
      <w:r w:rsidRPr="006473E8">
        <w:rPr>
          <w:rFonts w:ascii="Arial" w:hAnsi="Arial" w:cs="Arial"/>
        </w:rPr>
        <w:t xml:space="preserve"> </w:t>
      </w:r>
      <w:proofErr w:type="spellStart"/>
      <w:r w:rsidRPr="006473E8">
        <w:rPr>
          <w:rFonts w:ascii="Arial" w:hAnsi="Arial" w:cs="Arial"/>
        </w:rPr>
        <w:t>Pembinaan</w:t>
      </w:r>
      <w:proofErr w:type="spellEnd"/>
      <w:r w:rsidRPr="006473E8">
        <w:rPr>
          <w:rFonts w:ascii="Arial" w:hAnsi="Arial" w:cs="Arial"/>
        </w:rPr>
        <w:t xml:space="preserve"> </w:t>
      </w:r>
      <w:proofErr w:type="spellStart"/>
      <w:r w:rsidRPr="006473E8">
        <w:rPr>
          <w:rFonts w:ascii="Arial" w:hAnsi="Arial" w:cs="Arial"/>
        </w:rPr>
        <w:t>Lapangan</w:t>
      </w:r>
      <w:proofErr w:type="spellEnd"/>
      <w:r w:rsidRPr="006473E8">
        <w:rPr>
          <w:rFonts w:ascii="Arial" w:hAnsi="Arial" w:cs="Arial"/>
        </w:rPr>
        <w:t xml:space="preserve"> Terbang Baru </w:t>
      </w:r>
      <w:proofErr w:type="spellStart"/>
      <w:r w:rsidRPr="006473E8">
        <w:rPr>
          <w:rFonts w:ascii="Arial" w:hAnsi="Arial" w:cs="Arial"/>
        </w:rPr>
        <w:t>Tioman</w:t>
      </w:r>
      <w:proofErr w:type="spellEnd"/>
    </w:p>
    <w:p w14:paraId="041079ED" w14:textId="7CF0E8E2" w:rsidR="50B2C3FC" w:rsidRDefault="3A890DDF" w:rsidP="3A890DDF">
      <w:pPr>
        <w:spacing w:after="0" w:line="257" w:lineRule="auto"/>
        <w:jc w:val="both"/>
        <w:rPr>
          <w:rFonts w:ascii="Arial" w:eastAsia="Arial" w:hAnsi="Arial" w:cs="Arial"/>
          <w:color w:val="000000" w:themeColor="text1"/>
          <w:sz w:val="32"/>
          <w:szCs w:val="32"/>
        </w:rPr>
      </w:pPr>
      <w:r w:rsidRPr="3A890DDF">
        <w:rPr>
          <w:rFonts w:ascii="Arial" w:eastAsia="Arial" w:hAnsi="Arial" w:cs="Arial"/>
          <w:color w:val="000000" w:themeColor="text1"/>
          <w:sz w:val="32"/>
          <w:szCs w:val="32"/>
        </w:rPr>
        <w:t xml:space="preserve"> </w:t>
      </w:r>
    </w:p>
    <w:p w14:paraId="77CCE6DF" w14:textId="08EF8FFD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Reef Check Malaysia (RCM)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m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gembi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deng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gumum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iha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raja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ida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erus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mbina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p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terbang baru di Pulau Tioman. Keputus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sebu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dibu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oleh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syuar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Jemaah Menter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usul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syuar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Jawatankuas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knikal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EIA (EIATRC).</w:t>
      </w:r>
    </w:p>
    <w:p w14:paraId="408144A2" w14:textId="0A7936A6" w:rsidR="3A890DDF" w:rsidRDefault="3A890DDF" w:rsidP="3A890DDF">
      <w:pPr>
        <w:spacing w:after="0" w:line="257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0EA60ADD" w14:textId="42DDCC7B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RCM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uj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diri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ementeri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umbe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Asli, Alam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kit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rubah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klim (NRECC)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tas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omitme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rek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elih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ulih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umbe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sl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lam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kit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c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tanggungjawab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53F5B10C" w14:textId="7F62F7C2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2148F437" w14:textId="571F36A1" w:rsidR="3A890DDF" w:rsidRDefault="3A890DDF" w:rsidP="3A890DDF">
      <w:pPr>
        <w:spacing w:after="0" w:line="257" w:lineRule="auto"/>
        <w:jc w:val="both"/>
      </w:pP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ola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cad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in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p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terbang baru di Pulau Tiom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da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men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besar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lam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kit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iodiversit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buk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ahaj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i Pulau Tiom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tap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i Malaysi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c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eluruh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.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jug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makn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at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cari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asyarak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mpa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i Pulau Tiom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ida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jejas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c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negatif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ray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ekonominy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uli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daripad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andemi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Covid-19.</w:t>
      </w:r>
    </w:p>
    <w:p w14:paraId="1EA62DA9" w14:textId="15C93D4A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06B72756" w14:textId="2B58561C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Suara or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ram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unjuk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mbimb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rek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hubu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amba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awa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u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lindu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usnah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umb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ara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jad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habitat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ti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lbag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hidup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ari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uah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hasil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. RCM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ucap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im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asi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ad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or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ram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;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ram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1,412 orang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inggal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ome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en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ilai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esan Alam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kit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(EIA)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dar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21 Ju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hingg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4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Ogos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2023,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ebi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26,000 orang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andatangan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tisye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enta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mbina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p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terbang baru di Tioman d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m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sawa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3A890DDF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Change.org</w:t>
      </w: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asu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SmallTownsMy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hasil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video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edar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pamer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uar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dudu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pulau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mpa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mpa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negatif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mbina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sebu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r w:rsidRPr="3A890DDF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Youths United For Earth</w:t>
      </w: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(YUFE) untuk video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edar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dihasil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emu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ra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medi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mpa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ntarabangs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u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ipu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en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s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ni,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b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jab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3A890DDF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Reef Check Foundation</w:t>
      </w: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rangkai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3A890DDF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Reef Check</w:t>
      </w: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eran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solidarit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sam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ami.</w:t>
      </w:r>
    </w:p>
    <w:p w14:paraId="3F0141DD" w14:textId="21187083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236E3DA9" w14:textId="5E75A642" w:rsidR="3A890DDF" w:rsidRDefault="3A890DDF" w:rsidP="3A890DDF">
      <w:pPr>
        <w:spacing w:after="0" w:line="257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RCM jug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ngi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rakam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ucap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im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asi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dalam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ad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gens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raja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eran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u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utu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p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, par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aintis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keran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injam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akar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rek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eri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aklum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alas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en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EIA,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ad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semua NGO dan or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ram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yebar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s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ni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ant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ingkat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sedar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en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isu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n.</w:t>
      </w:r>
    </w:p>
    <w:p w14:paraId="486A580C" w14:textId="36C6B80F" w:rsidR="3A890DDF" w:rsidRDefault="3A890DDF" w:rsidP="3A890DDF">
      <w:pPr>
        <w:spacing w:after="0" w:line="257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3EA8643" w14:textId="37A14B14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lastRenderedPageBreak/>
        <w:t xml:space="preserve">RCM jug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mat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terim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asi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ad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omunit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mpa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Pulau Tioman keran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dir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gu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jua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lindung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pulau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rek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iodiversitiny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04450E6A" w14:textId="729BC3BD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4D48D902" w14:textId="4D69C4C7" w:rsidR="3A890DDF" w:rsidRDefault="3A890DDF" w:rsidP="3A890DDF">
      <w:pPr>
        <w:spacing w:after="0" w:line="257" w:lineRule="auto"/>
        <w:jc w:val="both"/>
      </w:pPr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RCM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harap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utu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n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dala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utu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rakhi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uktamad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gena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bara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cad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bin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lapa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terbang baru di Pulau Tioman bag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asti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rlindu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alam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kitar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iodiversit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Malaysia. Reef Check Malaysia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nyokong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nu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keputus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ini d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harap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untuk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kerjasam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eng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ihak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kuas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berkait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bag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emastik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mbangun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pelancong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yang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mampan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buk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ahaja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i Tioman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tetapi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di </w:t>
      </w:r>
      <w:proofErr w:type="spellStart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>seluruh</w:t>
      </w:r>
      <w:proofErr w:type="spellEnd"/>
      <w:r w:rsidRPr="3A890DDF">
        <w:rPr>
          <w:rFonts w:ascii="Arial" w:eastAsia="Arial" w:hAnsi="Arial" w:cs="Arial"/>
          <w:color w:val="000000" w:themeColor="text1"/>
          <w:sz w:val="24"/>
          <w:szCs w:val="24"/>
        </w:rPr>
        <w:t xml:space="preserve"> Malaysia.</w:t>
      </w:r>
    </w:p>
    <w:p w14:paraId="2CD8309D" w14:textId="3815BDA9" w:rsidR="72D870E8" w:rsidRDefault="72D870E8" w:rsidP="72D870E8">
      <w:pPr>
        <w:rPr>
          <w:rFonts w:ascii="Arial" w:eastAsia="Arial" w:hAnsi="Arial" w:cs="Arial"/>
          <w:color w:val="000000" w:themeColor="text1"/>
          <w:sz w:val="24"/>
          <w:szCs w:val="24"/>
        </w:rPr>
      </w:pPr>
    </w:p>
    <w:sectPr w:rsidR="72D870E8" w:rsidSect="00140B5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FC6AB" w14:textId="77777777" w:rsidR="00532072" w:rsidRDefault="00532072" w:rsidP="00140B54">
      <w:pPr>
        <w:spacing w:after="0" w:line="240" w:lineRule="auto"/>
      </w:pPr>
      <w:r>
        <w:separator/>
      </w:r>
    </w:p>
  </w:endnote>
  <w:endnote w:type="continuationSeparator" w:id="0">
    <w:p w14:paraId="53F25434" w14:textId="77777777" w:rsidR="00532072" w:rsidRDefault="00532072" w:rsidP="00140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464D9" w14:paraId="1D2CD165" w14:textId="77777777" w:rsidTr="607D9AB1">
      <w:tc>
        <w:tcPr>
          <w:tcW w:w="3005" w:type="dxa"/>
        </w:tcPr>
        <w:p w14:paraId="46FAF220" w14:textId="3E6E08CB" w:rsidR="006464D9" w:rsidRDefault="006464D9" w:rsidP="46A1EB98">
          <w:pPr>
            <w:pStyle w:val="Header"/>
            <w:ind w:left="-115"/>
          </w:pPr>
        </w:p>
      </w:tc>
      <w:tc>
        <w:tcPr>
          <w:tcW w:w="3005" w:type="dxa"/>
        </w:tcPr>
        <w:p w14:paraId="1523976F" w14:textId="534FD6B5" w:rsidR="006464D9" w:rsidRDefault="006464D9" w:rsidP="46A1EB98">
          <w:pPr>
            <w:pStyle w:val="Header"/>
            <w:jc w:val="center"/>
          </w:pPr>
        </w:p>
      </w:tc>
      <w:tc>
        <w:tcPr>
          <w:tcW w:w="3005" w:type="dxa"/>
        </w:tcPr>
        <w:p w14:paraId="7D3F170D" w14:textId="36EAE0C6" w:rsidR="006464D9" w:rsidRDefault="006464D9" w:rsidP="46A1EB98">
          <w:pPr>
            <w:pStyle w:val="Header"/>
            <w:ind w:right="-115"/>
            <w:jc w:val="right"/>
          </w:pPr>
        </w:p>
      </w:tc>
    </w:tr>
  </w:tbl>
  <w:p w14:paraId="1D9641AC" w14:textId="171326F0" w:rsidR="006464D9" w:rsidRDefault="006464D9" w:rsidP="46A1E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464D9" w14:paraId="505DFDED" w14:textId="77777777" w:rsidTr="607D9AB1">
      <w:tc>
        <w:tcPr>
          <w:tcW w:w="3005" w:type="dxa"/>
        </w:tcPr>
        <w:p w14:paraId="4FA1005E" w14:textId="2C484068" w:rsidR="006464D9" w:rsidRDefault="006464D9" w:rsidP="46A1EB98">
          <w:pPr>
            <w:pStyle w:val="Header"/>
            <w:ind w:left="-115"/>
          </w:pPr>
        </w:p>
      </w:tc>
      <w:tc>
        <w:tcPr>
          <w:tcW w:w="3005" w:type="dxa"/>
        </w:tcPr>
        <w:p w14:paraId="6F00D081" w14:textId="7A69272D" w:rsidR="006464D9" w:rsidRDefault="006464D9" w:rsidP="46A1EB98">
          <w:pPr>
            <w:pStyle w:val="Header"/>
            <w:jc w:val="center"/>
          </w:pPr>
        </w:p>
      </w:tc>
      <w:tc>
        <w:tcPr>
          <w:tcW w:w="3005" w:type="dxa"/>
        </w:tcPr>
        <w:p w14:paraId="3ED8CE3D" w14:textId="3FDBF6B8" w:rsidR="006464D9" w:rsidRDefault="006464D9" w:rsidP="46A1EB98">
          <w:pPr>
            <w:pStyle w:val="Header"/>
            <w:ind w:right="-115"/>
            <w:jc w:val="right"/>
          </w:pPr>
        </w:p>
      </w:tc>
    </w:tr>
  </w:tbl>
  <w:p w14:paraId="7B9AFEC1" w14:textId="5A69000B" w:rsidR="006464D9" w:rsidRDefault="006464D9" w:rsidP="46A1E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EA0EF" w14:textId="77777777" w:rsidR="00532072" w:rsidRDefault="00532072" w:rsidP="00140B54">
      <w:pPr>
        <w:spacing w:after="0" w:line="240" w:lineRule="auto"/>
      </w:pPr>
      <w:r>
        <w:separator/>
      </w:r>
    </w:p>
  </w:footnote>
  <w:footnote w:type="continuationSeparator" w:id="0">
    <w:p w14:paraId="1E5880F2" w14:textId="77777777" w:rsidR="00532072" w:rsidRDefault="00532072" w:rsidP="00140B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570A8" w14:textId="77777777" w:rsidR="006464D9" w:rsidRPr="00140B54" w:rsidRDefault="006464D9" w:rsidP="607D9AB1">
    <w:pPr>
      <w:pStyle w:val="Header"/>
      <w:tabs>
        <w:tab w:val="right" w:pos="9900"/>
      </w:tabs>
      <w:jc w:val="right"/>
      <w:rPr>
        <w:sz w:val="20"/>
        <w:szCs w:val="20"/>
      </w:rPr>
    </w:pPr>
  </w:p>
  <w:p w14:paraId="1E676708" w14:textId="77777777" w:rsidR="006464D9" w:rsidRPr="00140B54" w:rsidRDefault="006464D9" w:rsidP="00140B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CB32E" w14:textId="127FE721" w:rsidR="006464D9" w:rsidRDefault="006473E8" w:rsidP="46A1EB98">
    <w:pPr>
      <w:pStyle w:val="Header"/>
      <w:pBdr>
        <w:bottom w:val="single" w:sz="12" w:space="1" w:color="auto"/>
      </w:pBdr>
      <w:tabs>
        <w:tab w:val="right" w:pos="9900"/>
      </w:tabs>
      <w:jc w:val="right"/>
      <w:rPr>
        <w:sz w:val="20"/>
        <w:szCs w:val="20"/>
      </w:rPr>
    </w:pPr>
    <w:r>
      <w:rPr>
        <w:noProof/>
        <w:lang w:val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D28F31" wp14:editId="323ABD0F">
              <wp:simplePos x="0" y="0"/>
              <wp:positionH relativeFrom="column">
                <wp:posOffset>-63500</wp:posOffset>
              </wp:positionH>
              <wp:positionV relativeFrom="paragraph">
                <wp:posOffset>90170</wp:posOffset>
              </wp:positionV>
              <wp:extent cx="3041650" cy="793750"/>
              <wp:effectExtent l="0" t="0" r="25400" b="25400"/>
              <wp:wrapNone/>
              <wp:docPr id="184915125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41650" cy="79375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CB3845" w14:textId="6E4AF411" w:rsidR="006473E8" w:rsidRPr="006473E8" w:rsidRDefault="006473E8" w:rsidP="006473E8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6473E8">
                            <w:rPr>
                              <w:rFonts w:ascii="Arial" w:hAnsi="Arial" w:cs="Arial"/>
                              <w:b/>
                              <w:bCs/>
                              <w:sz w:val="44"/>
                              <w:szCs w:val="44"/>
                            </w:rPr>
                            <w:t>KENYATAAN MEDI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FD28F31" id="Rectangle 2" o:spid="_x0000_s1026" style="position:absolute;left:0;text-align:left;margin-left:-5pt;margin-top:7.1pt;width:239.5pt;height:6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" fillcolor="white [3201]" strokecolor="black [3200]" strokeweight="1pt">
              <v:textbox>
                <w:txbxContent>
                  <w:p w14:paraId="7FCB3845" w14:textId="6E4AF411" w:rsidR="006473E8" w:rsidRPr="006473E8" w:rsidRDefault="006473E8" w:rsidP="006473E8">
                    <w:pPr>
                      <w:jc w:val="center"/>
                      <w:rPr>
                        <w:rFonts w:ascii="Arial" w:hAnsi="Arial" w:cs="Arial"/>
                        <w:b/>
                        <w:bCs/>
                        <w:sz w:val="44"/>
                        <w:szCs w:val="44"/>
                      </w:rPr>
                    </w:pPr>
                    <w:r w:rsidRPr="006473E8">
                      <w:rPr>
                        <w:rFonts w:ascii="Arial" w:hAnsi="Arial" w:cs="Arial"/>
                        <w:b/>
                        <w:bCs/>
                        <w:sz w:val="44"/>
                        <w:szCs w:val="44"/>
                      </w:rPr>
                      <w:t>KENYATAAN MEDIA</w:t>
                    </w:r>
                  </w:p>
                </w:txbxContent>
              </v:textbox>
            </v:rect>
          </w:pict>
        </mc:Fallback>
      </mc:AlternateContent>
    </w:r>
    <w:r w:rsidR="006464D9">
      <w:rPr>
        <w:noProof/>
        <w:lang w:val="en-MY"/>
      </w:rPr>
      <w:drawing>
        <wp:inline distT="0" distB="0" distL="0" distR="0" wp14:anchorId="5C047CF4" wp14:editId="6E07081E">
          <wp:extent cx="942975" cy="819150"/>
          <wp:effectExtent l="0" t="0" r="0" b="0"/>
          <wp:docPr id="950076047" name="Picture 9500760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819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464D9">
      <w:br/>
    </w:r>
    <w:r w:rsidR="006464D9" w:rsidRPr="607D9AB1">
      <w:rPr>
        <w:rFonts w:ascii="Arial" w:hAnsi="Arial" w:cs="Arial"/>
        <w:sz w:val="16"/>
        <w:szCs w:val="16"/>
      </w:rPr>
      <w:t xml:space="preserve"> </w:t>
    </w:r>
    <w:r w:rsidR="006464D9" w:rsidRPr="607D9AB1">
      <w:rPr>
        <w:b/>
        <w:bCs/>
      </w:rPr>
      <w:t>Reef Check Malaysia</w:t>
    </w:r>
  </w:p>
  <w:p w14:paraId="17D9417F" w14:textId="77777777" w:rsidR="006464D9" w:rsidRDefault="006464D9" w:rsidP="607D9AB1">
    <w:pPr>
      <w:pStyle w:val="Header"/>
      <w:pBdr>
        <w:bottom w:val="single" w:sz="12" w:space="1" w:color="auto"/>
      </w:pBdr>
      <w:tabs>
        <w:tab w:val="right" w:pos="9900"/>
      </w:tabs>
      <w:jc w:val="right"/>
      <w:rPr>
        <w:sz w:val="16"/>
        <w:szCs w:val="16"/>
      </w:rPr>
    </w:pPr>
    <w:r w:rsidRPr="607D9AB1">
      <w:rPr>
        <w:sz w:val="16"/>
        <w:szCs w:val="16"/>
      </w:rPr>
      <w:t>(783440-X)</w:t>
    </w:r>
  </w:p>
  <w:p w14:paraId="09C2BA77" w14:textId="6DA1876D" w:rsidR="006464D9" w:rsidRDefault="006464D9" w:rsidP="607D9AB1">
    <w:pPr>
      <w:pStyle w:val="Header"/>
      <w:pBdr>
        <w:bottom w:val="single" w:sz="12" w:space="1" w:color="auto"/>
      </w:pBdr>
      <w:tabs>
        <w:tab w:val="right" w:pos="9900"/>
      </w:tabs>
      <w:jc w:val="right"/>
      <w:rPr>
        <w:sz w:val="16"/>
        <w:szCs w:val="16"/>
      </w:rPr>
    </w:pPr>
    <w:r w:rsidRPr="001423EA">
      <w:rPr>
        <w:sz w:val="16"/>
        <w:szCs w:val="16"/>
      </w:rPr>
      <w:t xml:space="preserve"> </w:t>
    </w:r>
    <w:r w:rsidRPr="607D9AB1">
      <w:rPr>
        <w:sz w:val="16"/>
        <w:szCs w:val="16"/>
      </w:rPr>
      <w:t>Box # 606, Unit 5.19 – 5.22, Wisma Central, Jalan Ampang, 50450 Kuala Lumpur, Malaysia</w:t>
    </w:r>
  </w:p>
  <w:p w14:paraId="3869E158" w14:textId="7C558A42" w:rsidR="006464D9" w:rsidRDefault="006464D9" w:rsidP="001423EA">
    <w:pPr>
      <w:pStyle w:val="Header"/>
      <w:pBdr>
        <w:bottom w:val="single" w:sz="12" w:space="1" w:color="auto"/>
      </w:pBdr>
      <w:tabs>
        <w:tab w:val="right" w:pos="9900"/>
      </w:tabs>
      <w:jc w:val="right"/>
      <w:rPr>
        <w:sz w:val="16"/>
        <w:szCs w:val="16"/>
      </w:rPr>
    </w:pPr>
    <w:r w:rsidRPr="001423EA">
      <w:rPr>
        <w:sz w:val="16"/>
        <w:szCs w:val="16"/>
      </w:rPr>
      <w:t>03 2161 5948</w:t>
    </w:r>
  </w:p>
  <w:p w14:paraId="78A5F910" w14:textId="5827E4DA" w:rsidR="006464D9" w:rsidRPr="001423EA" w:rsidRDefault="00000000" w:rsidP="001423EA">
    <w:pPr>
      <w:pStyle w:val="Header"/>
      <w:pBdr>
        <w:bottom w:val="single" w:sz="12" w:space="1" w:color="auto"/>
      </w:pBdr>
      <w:tabs>
        <w:tab w:val="right" w:pos="9900"/>
      </w:tabs>
      <w:jc w:val="right"/>
      <w:rPr>
        <w:sz w:val="16"/>
        <w:szCs w:val="16"/>
      </w:rPr>
    </w:pPr>
    <w:hyperlink r:id="rId2">
      <w:r w:rsidR="006464D9" w:rsidRPr="1A3A666F">
        <w:rPr>
          <w:rStyle w:val="Hyperlink"/>
          <w:sz w:val="16"/>
          <w:szCs w:val="16"/>
        </w:rPr>
        <w:t>hello@reefcheck.org.my</w:t>
      </w:r>
    </w:hyperlink>
  </w:p>
  <w:p w14:paraId="0E2A1766" w14:textId="77777777" w:rsidR="006464D9" w:rsidRDefault="006464D9" w:rsidP="1A3A666F">
    <w:pPr>
      <w:pStyle w:val="Header"/>
      <w:rPr>
        <w:u w:val="single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2963"/>
    <w:multiLevelType w:val="hybridMultilevel"/>
    <w:tmpl w:val="DA9631AC"/>
    <w:lvl w:ilvl="0" w:tplc="14B851D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4700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504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9C64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924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5057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B6A2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48A4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C64D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007F"/>
    <w:multiLevelType w:val="hybridMultilevel"/>
    <w:tmpl w:val="6218897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4457A"/>
    <w:multiLevelType w:val="hybridMultilevel"/>
    <w:tmpl w:val="4698BE0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00211"/>
    <w:multiLevelType w:val="hybridMultilevel"/>
    <w:tmpl w:val="68749998"/>
    <w:lvl w:ilvl="0" w:tplc="EDACA76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E649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8814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BCF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70DE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D88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6EB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A1E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4F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96589"/>
    <w:multiLevelType w:val="hybridMultilevel"/>
    <w:tmpl w:val="D654F12A"/>
    <w:lvl w:ilvl="0" w:tplc="5C22F9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AB6A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F6F5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BA2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365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A647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FE28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9EDC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2CB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8B0B4"/>
    <w:multiLevelType w:val="hybridMultilevel"/>
    <w:tmpl w:val="7BCEEABA"/>
    <w:lvl w:ilvl="0" w:tplc="6E7CEE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C02A1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BE8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4690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48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6CF8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3429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A6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40F2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2EDEA"/>
    <w:multiLevelType w:val="hybridMultilevel"/>
    <w:tmpl w:val="A2D08F84"/>
    <w:lvl w:ilvl="0" w:tplc="4DE6F1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BC88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9085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47D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9AB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4AD9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74F0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4CB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5E0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6A4C4"/>
    <w:multiLevelType w:val="hybridMultilevel"/>
    <w:tmpl w:val="A6E2AF2A"/>
    <w:lvl w:ilvl="0" w:tplc="6EB0DC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2CEB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834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8A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A08A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A1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3CE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62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2C99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0260A8"/>
    <w:multiLevelType w:val="hybridMultilevel"/>
    <w:tmpl w:val="A218F8AA"/>
    <w:lvl w:ilvl="0" w:tplc="38E29D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7DC03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723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48D0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CC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2A2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EC6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832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44FB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A6485"/>
    <w:multiLevelType w:val="hybridMultilevel"/>
    <w:tmpl w:val="F7E0D608"/>
    <w:lvl w:ilvl="0" w:tplc="AC5E38D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72B9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86F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EEA9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2D5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DC62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E4B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CC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A231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BECE9"/>
    <w:multiLevelType w:val="hybridMultilevel"/>
    <w:tmpl w:val="572A4D96"/>
    <w:lvl w:ilvl="0" w:tplc="F16C48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0D6C5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C47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C04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EC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98C2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2AB5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A3B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F03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5D7092"/>
    <w:multiLevelType w:val="hybridMultilevel"/>
    <w:tmpl w:val="CA3867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812413">
    <w:abstractNumId w:val="9"/>
  </w:num>
  <w:num w:numId="2" w16cid:durableId="1749571380">
    <w:abstractNumId w:val="3"/>
  </w:num>
  <w:num w:numId="3" w16cid:durableId="934050690">
    <w:abstractNumId w:val="8"/>
  </w:num>
  <w:num w:numId="4" w16cid:durableId="609094841">
    <w:abstractNumId w:val="10"/>
  </w:num>
  <w:num w:numId="5" w16cid:durableId="1321419905">
    <w:abstractNumId w:val="7"/>
  </w:num>
  <w:num w:numId="6" w16cid:durableId="635331812">
    <w:abstractNumId w:val="5"/>
  </w:num>
  <w:num w:numId="7" w16cid:durableId="706413049">
    <w:abstractNumId w:val="0"/>
  </w:num>
  <w:num w:numId="8" w16cid:durableId="308174323">
    <w:abstractNumId w:val="6"/>
  </w:num>
  <w:num w:numId="9" w16cid:durableId="759568731">
    <w:abstractNumId w:val="4"/>
  </w:num>
  <w:num w:numId="10" w16cid:durableId="2101098358">
    <w:abstractNumId w:val="2"/>
  </w:num>
  <w:num w:numId="11" w16cid:durableId="557326118">
    <w:abstractNumId w:val="1"/>
  </w:num>
  <w:num w:numId="12" w16cid:durableId="3957124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E0tTQwNTY1tTRR0lEKTi0uzszPAykwrQUALNtiWiwAAAA="/>
  </w:docVars>
  <w:rsids>
    <w:rsidRoot w:val="006934CA"/>
    <w:rsid w:val="000463C5"/>
    <w:rsid w:val="00065DC9"/>
    <w:rsid w:val="000932CE"/>
    <w:rsid w:val="000960EB"/>
    <w:rsid w:val="000A65BE"/>
    <w:rsid w:val="000D436E"/>
    <w:rsid w:val="000F6C7C"/>
    <w:rsid w:val="00117D22"/>
    <w:rsid w:val="00140B54"/>
    <w:rsid w:val="001423EA"/>
    <w:rsid w:val="002054D1"/>
    <w:rsid w:val="00295372"/>
    <w:rsid w:val="002B19F2"/>
    <w:rsid w:val="002E268D"/>
    <w:rsid w:val="002F30C8"/>
    <w:rsid w:val="00311604"/>
    <w:rsid w:val="00334EA2"/>
    <w:rsid w:val="00337CEE"/>
    <w:rsid w:val="0034376B"/>
    <w:rsid w:val="00381C00"/>
    <w:rsid w:val="00390751"/>
    <w:rsid w:val="00392BF1"/>
    <w:rsid w:val="003A6380"/>
    <w:rsid w:val="003B2300"/>
    <w:rsid w:val="003B7629"/>
    <w:rsid w:val="003B788E"/>
    <w:rsid w:val="003D417C"/>
    <w:rsid w:val="003F1C25"/>
    <w:rsid w:val="003F3504"/>
    <w:rsid w:val="00435806"/>
    <w:rsid w:val="0044721B"/>
    <w:rsid w:val="004813B7"/>
    <w:rsid w:val="00492200"/>
    <w:rsid w:val="00524F8A"/>
    <w:rsid w:val="00532072"/>
    <w:rsid w:val="005520C0"/>
    <w:rsid w:val="00552ADA"/>
    <w:rsid w:val="00555128"/>
    <w:rsid w:val="00555317"/>
    <w:rsid w:val="005942E8"/>
    <w:rsid w:val="005B4F8B"/>
    <w:rsid w:val="005E1C9A"/>
    <w:rsid w:val="005F5515"/>
    <w:rsid w:val="00632766"/>
    <w:rsid w:val="006464D9"/>
    <w:rsid w:val="006473E8"/>
    <w:rsid w:val="006538D7"/>
    <w:rsid w:val="006934CA"/>
    <w:rsid w:val="006B6C48"/>
    <w:rsid w:val="006C4D48"/>
    <w:rsid w:val="006C6DC3"/>
    <w:rsid w:val="006D117A"/>
    <w:rsid w:val="006E569B"/>
    <w:rsid w:val="006F0957"/>
    <w:rsid w:val="00706E8F"/>
    <w:rsid w:val="00707821"/>
    <w:rsid w:val="00725F7C"/>
    <w:rsid w:val="007272D3"/>
    <w:rsid w:val="00733692"/>
    <w:rsid w:val="0073632E"/>
    <w:rsid w:val="00751B28"/>
    <w:rsid w:val="007872F7"/>
    <w:rsid w:val="00793339"/>
    <w:rsid w:val="0079719C"/>
    <w:rsid w:val="007A41F3"/>
    <w:rsid w:val="007A5C35"/>
    <w:rsid w:val="007C5769"/>
    <w:rsid w:val="007F1B77"/>
    <w:rsid w:val="00807A7D"/>
    <w:rsid w:val="0085584D"/>
    <w:rsid w:val="00860424"/>
    <w:rsid w:val="0086187F"/>
    <w:rsid w:val="008620E8"/>
    <w:rsid w:val="0087141E"/>
    <w:rsid w:val="0089025D"/>
    <w:rsid w:val="008D414F"/>
    <w:rsid w:val="008E0F30"/>
    <w:rsid w:val="008E2C80"/>
    <w:rsid w:val="008E71FD"/>
    <w:rsid w:val="00905F7F"/>
    <w:rsid w:val="00924E82"/>
    <w:rsid w:val="00927464"/>
    <w:rsid w:val="009A31E6"/>
    <w:rsid w:val="009D2F24"/>
    <w:rsid w:val="00A07C16"/>
    <w:rsid w:val="00A22872"/>
    <w:rsid w:val="00A36BE8"/>
    <w:rsid w:val="00A566B4"/>
    <w:rsid w:val="00A71AF6"/>
    <w:rsid w:val="00A83AEE"/>
    <w:rsid w:val="00AE4752"/>
    <w:rsid w:val="00AE7BF1"/>
    <w:rsid w:val="00AF3305"/>
    <w:rsid w:val="00B01ACD"/>
    <w:rsid w:val="00B06A6E"/>
    <w:rsid w:val="00B24534"/>
    <w:rsid w:val="00B54BCE"/>
    <w:rsid w:val="00B55ABD"/>
    <w:rsid w:val="00BC288B"/>
    <w:rsid w:val="00BD50B3"/>
    <w:rsid w:val="00C05215"/>
    <w:rsid w:val="00C460CA"/>
    <w:rsid w:val="00C516BA"/>
    <w:rsid w:val="00C8114C"/>
    <w:rsid w:val="00CA4ABE"/>
    <w:rsid w:val="00CB26DA"/>
    <w:rsid w:val="00CE694C"/>
    <w:rsid w:val="00CF1C46"/>
    <w:rsid w:val="00D11789"/>
    <w:rsid w:val="00D16BEA"/>
    <w:rsid w:val="00D27293"/>
    <w:rsid w:val="00D44610"/>
    <w:rsid w:val="00D623C0"/>
    <w:rsid w:val="00D73B53"/>
    <w:rsid w:val="00DC77B2"/>
    <w:rsid w:val="00DE50E0"/>
    <w:rsid w:val="00E34EAE"/>
    <w:rsid w:val="00E7340A"/>
    <w:rsid w:val="00E92C24"/>
    <w:rsid w:val="00ED07D5"/>
    <w:rsid w:val="00ED2EAC"/>
    <w:rsid w:val="00ED421E"/>
    <w:rsid w:val="00EE70A7"/>
    <w:rsid w:val="00F2605B"/>
    <w:rsid w:val="00F72160"/>
    <w:rsid w:val="00F839AE"/>
    <w:rsid w:val="00F96B82"/>
    <w:rsid w:val="00F976DC"/>
    <w:rsid w:val="00F97A17"/>
    <w:rsid w:val="00FE5A8D"/>
    <w:rsid w:val="07AB81F4"/>
    <w:rsid w:val="0AB5C696"/>
    <w:rsid w:val="0CAD4793"/>
    <w:rsid w:val="0EDDC9A1"/>
    <w:rsid w:val="0F01EB9F"/>
    <w:rsid w:val="13B05C5D"/>
    <w:rsid w:val="1A3A666F"/>
    <w:rsid w:val="1D5B599A"/>
    <w:rsid w:val="2152C507"/>
    <w:rsid w:val="27AD166D"/>
    <w:rsid w:val="29B6D997"/>
    <w:rsid w:val="3007EB3F"/>
    <w:rsid w:val="31231FE8"/>
    <w:rsid w:val="368B7ACE"/>
    <w:rsid w:val="3831F545"/>
    <w:rsid w:val="390A212B"/>
    <w:rsid w:val="3A87A9F5"/>
    <w:rsid w:val="3A890DDF"/>
    <w:rsid w:val="44E723A2"/>
    <w:rsid w:val="46A1EB98"/>
    <w:rsid w:val="46F69A70"/>
    <w:rsid w:val="47A0BA50"/>
    <w:rsid w:val="4CB36C74"/>
    <w:rsid w:val="506E0C67"/>
    <w:rsid w:val="50B2C3FC"/>
    <w:rsid w:val="51C9F5EE"/>
    <w:rsid w:val="52AF2BC9"/>
    <w:rsid w:val="56ABEC5A"/>
    <w:rsid w:val="5C8F99D7"/>
    <w:rsid w:val="5FD8F700"/>
    <w:rsid w:val="607D9AB1"/>
    <w:rsid w:val="679455D5"/>
    <w:rsid w:val="6AA53B04"/>
    <w:rsid w:val="72D870E8"/>
    <w:rsid w:val="7C259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1D75C4"/>
  <w15:chartTrackingRefBased/>
  <w15:docId w15:val="{A402FB7E-CBEE-4949-B271-75C2A1E8D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607D9AB1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607D9AB1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607D9AB1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607D9AB1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607D9AB1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607D9AB1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4D78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607D9AB1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  <w:lang w:val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607D9AB1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607D9AB1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47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607D9AB1"/>
    <w:pPr>
      <w:ind w:left="720"/>
      <w:contextualSpacing/>
    </w:pPr>
    <w:rPr>
      <w:lang w:val="en-GB"/>
    </w:rPr>
  </w:style>
  <w:style w:type="character" w:customStyle="1" w:styleId="jsgrdq">
    <w:name w:val="jsgrdq"/>
    <w:basedOn w:val="DefaultParagraphFont"/>
    <w:rsid w:val="006538D7"/>
  </w:style>
  <w:style w:type="character" w:styleId="CommentReference">
    <w:name w:val="annotation reference"/>
    <w:basedOn w:val="DefaultParagraphFont"/>
    <w:uiPriority w:val="99"/>
    <w:semiHidden/>
    <w:unhideWhenUsed/>
    <w:rsid w:val="006C4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607D9AB1"/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607D9AB1"/>
    <w:rPr>
      <w:noProof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607D9A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607D9AB1"/>
    <w:rPr>
      <w:b/>
      <w:bCs/>
      <w:noProof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607D9AB1"/>
    <w:pPr>
      <w:spacing w:after="0"/>
    </w:pPr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607D9AB1"/>
    <w:rPr>
      <w:rFonts w:ascii="Segoe UI" w:eastAsiaTheme="minorEastAsia" w:hAnsi="Segoe UI" w:cs="Segoe UI"/>
      <w:noProof w:val="0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960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1"/>
    <w:unhideWhenUsed/>
    <w:rsid w:val="607D9AB1"/>
    <w:pPr>
      <w:tabs>
        <w:tab w:val="center" w:pos="4513"/>
        <w:tab w:val="right" w:pos="9026"/>
      </w:tabs>
      <w:spacing w:after="0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607D9AB1"/>
    <w:rPr>
      <w:noProof w:val="0"/>
      <w:lang w:val="en-GB"/>
    </w:rPr>
  </w:style>
  <w:style w:type="paragraph" w:styleId="Footer">
    <w:name w:val="footer"/>
    <w:basedOn w:val="Normal"/>
    <w:link w:val="FooterChar"/>
    <w:uiPriority w:val="99"/>
    <w:unhideWhenUsed/>
    <w:rsid w:val="607D9AB1"/>
    <w:pPr>
      <w:tabs>
        <w:tab w:val="center" w:pos="4513"/>
        <w:tab w:val="right" w:pos="9026"/>
      </w:tabs>
      <w:spacing w:after="0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607D9AB1"/>
    <w:rPr>
      <w:noProof w:val="0"/>
      <w:lang w:val="en-GB"/>
    </w:rPr>
  </w:style>
  <w:style w:type="paragraph" w:styleId="Revision">
    <w:name w:val="Revision"/>
    <w:hidden/>
    <w:uiPriority w:val="99"/>
    <w:semiHidden/>
    <w:rsid w:val="00140B54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607D9AB1"/>
    <w:rPr>
      <w:lang w:val="en-GB"/>
    </w:rPr>
  </w:style>
  <w:style w:type="character" w:customStyle="1" w:styleId="DateChar">
    <w:name w:val="Date Char"/>
    <w:basedOn w:val="DefaultParagraphFont"/>
    <w:link w:val="Date"/>
    <w:uiPriority w:val="99"/>
    <w:semiHidden/>
    <w:rsid w:val="607D9AB1"/>
    <w:rPr>
      <w:noProof w:val="0"/>
      <w:lang w:val="en-GB"/>
    </w:rPr>
  </w:style>
  <w:style w:type="character" w:customStyle="1" w:styleId="normaltextrun">
    <w:name w:val="normaltextrun"/>
    <w:basedOn w:val="DefaultParagraphFont"/>
    <w:rsid w:val="00CE694C"/>
  </w:style>
  <w:style w:type="character" w:customStyle="1" w:styleId="eop">
    <w:name w:val="eop"/>
    <w:basedOn w:val="DefaultParagraphFont"/>
    <w:rsid w:val="00CE694C"/>
  </w:style>
  <w:style w:type="paragraph" w:customStyle="1" w:styleId="paragraph">
    <w:name w:val="paragraph"/>
    <w:basedOn w:val="Normal"/>
    <w:uiPriority w:val="1"/>
    <w:rsid w:val="607D9AB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607D9AB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607D9AB1"/>
    <w:rPr>
      <w:color w:val="5A5A5A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607D9AB1"/>
    <w:pPr>
      <w:spacing w:before="200"/>
      <w:ind w:left="864" w:right="864"/>
      <w:jc w:val="center"/>
    </w:pPr>
    <w:rPr>
      <w:i/>
      <w:iCs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607D9AB1"/>
    <w:pPr>
      <w:spacing w:before="360" w:after="360"/>
      <w:ind w:left="864" w:right="864"/>
      <w:jc w:val="center"/>
    </w:pPr>
    <w:rPr>
      <w:i/>
      <w:iCs/>
      <w:color w:val="5B9BD5" w:themeColor="accent1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607D9AB1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607D9AB1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607D9AB1"/>
    <w:rPr>
      <w:rFonts w:asciiTheme="majorHAnsi" w:eastAsiaTheme="majorEastAsia" w:hAnsiTheme="majorHAnsi" w:cstheme="majorBidi"/>
      <w:noProof w:val="0"/>
      <w:color w:val="1F4D78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607D9AB1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607D9AB1"/>
    <w:rPr>
      <w:rFonts w:asciiTheme="majorHAnsi" w:eastAsiaTheme="majorEastAsia" w:hAnsiTheme="majorHAnsi" w:cstheme="majorBidi"/>
      <w:noProof w:val="0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607D9AB1"/>
    <w:rPr>
      <w:rFonts w:asciiTheme="majorHAnsi" w:eastAsiaTheme="majorEastAsia" w:hAnsiTheme="majorHAnsi" w:cstheme="majorBidi"/>
      <w:noProof w:val="0"/>
      <w:color w:val="1F4D78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607D9AB1"/>
    <w:rPr>
      <w:rFonts w:asciiTheme="majorHAnsi" w:eastAsiaTheme="majorEastAsia" w:hAnsiTheme="majorHAnsi" w:cstheme="majorBidi"/>
      <w:i/>
      <w:iCs/>
      <w:noProof w:val="0"/>
      <w:color w:val="1F4D78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607D9AB1"/>
    <w:rPr>
      <w:rFonts w:asciiTheme="majorHAnsi" w:eastAsiaTheme="majorEastAsia" w:hAnsiTheme="majorHAnsi" w:cstheme="majorBidi"/>
      <w:noProof w:val="0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607D9AB1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607D9AB1"/>
    <w:rPr>
      <w:rFonts w:asciiTheme="majorHAnsi" w:eastAsiaTheme="majorEastAsia" w:hAnsiTheme="majorHAnsi" w:cstheme="majorBidi"/>
      <w:noProof w:val="0"/>
      <w:sz w:val="56"/>
      <w:szCs w:val="5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607D9AB1"/>
    <w:rPr>
      <w:noProof w:val="0"/>
      <w:color w:val="5A5A5A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607D9AB1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607D9AB1"/>
    <w:rPr>
      <w:i/>
      <w:iCs/>
      <w:noProof w:val="0"/>
      <w:color w:val="5B9BD5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607D9AB1"/>
    <w:pPr>
      <w:spacing w:after="100"/>
    </w:pPr>
    <w:rPr>
      <w:lang w:val="en-GB"/>
    </w:rPr>
  </w:style>
  <w:style w:type="paragraph" w:styleId="TOC2">
    <w:name w:val="toc 2"/>
    <w:basedOn w:val="Normal"/>
    <w:next w:val="Normal"/>
    <w:uiPriority w:val="39"/>
    <w:unhideWhenUsed/>
    <w:rsid w:val="607D9AB1"/>
    <w:pPr>
      <w:spacing w:after="100"/>
      <w:ind w:left="220"/>
    </w:pPr>
    <w:rPr>
      <w:lang w:val="en-GB"/>
    </w:rPr>
  </w:style>
  <w:style w:type="paragraph" w:styleId="TOC3">
    <w:name w:val="toc 3"/>
    <w:basedOn w:val="Normal"/>
    <w:next w:val="Normal"/>
    <w:uiPriority w:val="39"/>
    <w:unhideWhenUsed/>
    <w:rsid w:val="607D9AB1"/>
    <w:pPr>
      <w:spacing w:after="100"/>
      <w:ind w:left="440"/>
    </w:pPr>
    <w:rPr>
      <w:lang w:val="en-GB"/>
    </w:rPr>
  </w:style>
  <w:style w:type="paragraph" w:styleId="TOC4">
    <w:name w:val="toc 4"/>
    <w:basedOn w:val="Normal"/>
    <w:next w:val="Normal"/>
    <w:uiPriority w:val="39"/>
    <w:unhideWhenUsed/>
    <w:rsid w:val="607D9AB1"/>
    <w:pPr>
      <w:spacing w:after="100"/>
      <w:ind w:left="660"/>
    </w:pPr>
    <w:rPr>
      <w:lang w:val="en-GB"/>
    </w:rPr>
  </w:style>
  <w:style w:type="paragraph" w:styleId="TOC5">
    <w:name w:val="toc 5"/>
    <w:basedOn w:val="Normal"/>
    <w:next w:val="Normal"/>
    <w:uiPriority w:val="39"/>
    <w:unhideWhenUsed/>
    <w:rsid w:val="607D9AB1"/>
    <w:pPr>
      <w:spacing w:after="100"/>
      <w:ind w:left="880"/>
    </w:pPr>
    <w:rPr>
      <w:lang w:val="en-GB"/>
    </w:rPr>
  </w:style>
  <w:style w:type="paragraph" w:styleId="TOC6">
    <w:name w:val="toc 6"/>
    <w:basedOn w:val="Normal"/>
    <w:next w:val="Normal"/>
    <w:uiPriority w:val="39"/>
    <w:unhideWhenUsed/>
    <w:rsid w:val="607D9AB1"/>
    <w:pPr>
      <w:spacing w:after="100"/>
      <w:ind w:left="1100"/>
    </w:pPr>
    <w:rPr>
      <w:lang w:val="en-GB"/>
    </w:rPr>
  </w:style>
  <w:style w:type="paragraph" w:styleId="TOC7">
    <w:name w:val="toc 7"/>
    <w:basedOn w:val="Normal"/>
    <w:next w:val="Normal"/>
    <w:uiPriority w:val="39"/>
    <w:unhideWhenUsed/>
    <w:rsid w:val="607D9AB1"/>
    <w:pPr>
      <w:spacing w:after="100"/>
      <w:ind w:left="1320"/>
    </w:pPr>
    <w:rPr>
      <w:lang w:val="en-GB"/>
    </w:rPr>
  </w:style>
  <w:style w:type="paragraph" w:styleId="TOC8">
    <w:name w:val="toc 8"/>
    <w:basedOn w:val="Normal"/>
    <w:next w:val="Normal"/>
    <w:uiPriority w:val="39"/>
    <w:unhideWhenUsed/>
    <w:rsid w:val="607D9AB1"/>
    <w:pPr>
      <w:spacing w:after="100"/>
      <w:ind w:left="1540"/>
    </w:pPr>
    <w:rPr>
      <w:lang w:val="en-GB"/>
    </w:rPr>
  </w:style>
  <w:style w:type="paragraph" w:styleId="TOC9">
    <w:name w:val="toc 9"/>
    <w:basedOn w:val="Normal"/>
    <w:next w:val="Normal"/>
    <w:uiPriority w:val="39"/>
    <w:unhideWhenUsed/>
    <w:rsid w:val="607D9AB1"/>
    <w:pPr>
      <w:spacing w:after="100"/>
      <w:ind w:left="1760"/>
    </w:pPr>
    <w:rPr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607D9AB1"/>
    <w:pPr>
      <w:spacing w:after="0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607D9AB1"/>
    <w:rPr>
      <w:noProof w:val="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607D9AB1"/>
    <w:pPr>
      <w:spacing w:after="0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607D9AB1"/>
    <w:rPr>
      <w:noProof w:val="0"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632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5942E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BF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054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825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010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hello@reefcheck.org.m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8eeb1d-b70a-472c-9a01-68a7a8270e65" xsi:nil="true"/>
    <lcf76f155ced4ddcb4097134ff3c332f xmlns="e6527ad8-6595-4441-90c6-49ff5e91b29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9C2BDDF60C03449BE9826B8596D7E7" ma:contentTypeVersion="16" ma:contentTypeDescription="Create a new document." ma:contentTypeScope="" ma:versionID="627f2010e0fd041d0503739fe0cbf5e3">
  <xsd:schema xmlns:xsd="http://www.w3.org/2001/XMLSchema" xmlns:xs="http://www.w3.org/2001/XMLSchema" xmlns:p="http://schemas.microsoft.com/office/2006/metadata/properties" xmlns:ns2="e6527ad8-6595-4441-90c6-49ff5e91b294" xmlns:ns3="1e8eeb1d-b70a-472c-9a01-68a7a8270e65" targetNamespace="http://schemas.microsoft.com/office/2006/metadata/properties" ma:root="true" ma:fieldsID="6cdbe8f7909f52e466095ca024a97b68" ns2:_="" ns3:_="">
    <xsd:import namespace="e6527ad8-6595-4441-90c6-49ff5e91b294"/>
    <xsd:import namespace="1e8eeb1d-b70a-472c-9a01-68a7a8270e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527ad8-6595-4441-90c6-49ff5e91b2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03c4ab-04ed-4a1f-bb47-9362306674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eeb1d-b70a-472c-9a01-68a7a8270e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fbf087-52f5-47ec-88c0-002a7f5b480f}" ma:internalName="TaxCatchAll" ma:showField="CatchAllData" ma:web="1e8eeb1d-b70a-472c-9a01-68a7a8270e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4B4F8-24FF-42AB-AAB7-15AA3FBC19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E57ECB-47F3-4696-8D20-C5482CA82365}">
  <ds:schemaRefs>
    <ds:schemaRef ds:uri="http://schemas.microsoft.com/office/2006/metadata/properties"/>
    <ds:schemaRef ds:uri="http://schemas.microsoft.com/office/infopath/2007/PartnerControls"/>
    <ds:schemaRef ds:uri="1e8eeb1d-b70a-472c-9a01-68a7a8270e65"/>
    <ds:schemaRef ds:uri="e6527ad8-6595-4441-90c6-49ff5e91b294"/>
  </ds:schemaRefs>
</ds:datastoreItem>
</file>

<file path=customXml/itemProps3.xml><?xml version="1.0" encoding="utf-8"?>
<ds:datastoreItem xmlns:ds="http://schemas.openxmlformats.org/officeDocument/2006/customXml" ds:itemID="{EFD3D5BA-EA3B-41EA-ADC3-2264F0474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527ad8-6595-4441-90c6-49ff5e91b294"/>
    <ds:schemaRef ds:uri="1e8eeb1d-b70a-472c-9a01-68a7a8270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TB3</dc:creator>
  <cp:keywords/>
  <dc:description/>
  <cp:lastModifiedBy>Reef Check Malaysia</cp:lastModifiedBy>
  <cp:revision>18</cp:revision>
  <cp:lastPrinted>2023-06-26T03:48:00Z</cp:lastPrinted>
  <dcterms:created xsi:type="dcterms:W3CDTF">2023-06-26T04:49:00Z</dcterms:created>
  <dcterms:modified xsi:type="dcterms:W3CDTF">2023-08-1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abacf-b917-4a45-9a5f-ed3a53d2eeb7_Enabled">
    <vt:lpwstr>true</vt:lpwstr>
  </property>
  <property fmtid="{D5CDD505-2E9C-101B-9397-08002B2CF9AE}" pid="3" name="MSIP_Label_8caabacf-b917-4a45-9a5f-ed3a53d2eeb7_SetDate">
    <vt:lpwstr>2022-09-05T09:36:23Z</vt:lpwstr>
  </property>
  <property fmtid="{D5CDD505-2E9C-101B-9397-08002B2CF9AE}" pid="4" name="MSIP_Label_8caabacf-b917-4a45-9a5f-ed3a53d2eeb7_Method">
    <vt:lpwstr>Standard</vt:lpwstr>
  </property>
  <property fmtid="{D5CDD505-2E9C-101B-9397-08002B2CF9AE}" pid="5" name="MSIP_Label_8caabacf-b917-4a45-9a5f-ed3a53d2eeb7_Name">
    <vt:lpwstr>Anyone - No Protection</vt:lpwstr>
  </property>
  <property fmtid="{D5CDD505-2E9C-101B-9397-08002B2CF9AE}" pid="6" name="MSIP_Label_8caabacf-b917-4a45-9a5f-ed3a53d2eeb7_SiteId">
    <vt:lpwstr>0804c951-93a0-405d-80e4-fa87c7551d6a</vt:lpwstr>
  </property>
  <property fmtid="{D5CDD505-2E9C-101B-9397-08002B2CF9AE}" pid="7" name="MSIP_Label_8caabacf-b917-4a45-9a5f-ed3a53d2eeb7_ActionId">
    <vt:lpwstr>003bb038-5faf-4471-b055-337ebb0cfa6d</vt:lpwstr>
  </property>
  <property fmtid="{D5CDD505-2E9C-101B-9397-08002B2CF9AE}" pid="8" name="MSIP_Label_8caabacf-b917-4a45-9a5f-ed3a53d2eeb7_ContentBits">
    <vt:lpwstr>0</vt:lpwstr>
  </property>
  <property fmtid="{D5CDD505-2E9C-101B-9397-08002B2CF9AE}" pid="9" name="ContentTypeId">
    <vt:lpwstr>0x0101001E9C2BDDF60C03449BE9826B8596D7E7</vt:lpwstr>
  </property>
  <property fmtid="{D5CDD505-2E9C-101B-9397-08002B2CF9AE}" pid="10" name="GrammarlyDocumentId">
    <vt:lpwstr>175b6352e27cb4017b19d9a345436f47ae720e2617fdb5e8ca3581e1340d695c</vt:lpwstr>
  </property>
</Properties>
</file>